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07b3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6a4ee2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3da80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f1aa6d1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d10c880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2352e07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245028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2d8b53e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8T14:13:38Z</dcterms:created>
  <dcterms:modified xsi:type="dcterms:W3CDTF">2021-12-28T14:13:38Z</dcterms:modified>
</cp:coreProperties>
</file>